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05A39" w14:textId="3D6DA333" w:rsidR="00541062" w:rsidRDefault="00541062">
      <w:pPr>
        <w:rPr>
          <w:sz w:val="32"/>
          <w:szCs w:val="32"/>
          <w:lang w:eastAsia="zh-CN"/>
        </w:rPr>
      </w:pPr>
    </w:p>
    <w:p w14:paraId="13E20252" w14:textId="77777777" w:rsidR="00541062" w:rsidRDefault="00541062" w:rsidP="00541062">
      <w:pPr>
        <w:jc w:val="center"/>
        <w:rPr>
          <w:sz w:val="32"/>
          <w:szCs w:val="32"/>
        </w:rPr>
      </w:pPr>
      <w:r>
        <w:rPr>
          <w:rFonts w:hint="eastAsia"/>
          <w:sz w:val="32"/>
          <w:szCs w:val="32"/>
          <w:lang w:eastAsia="zh-CN"/>
        </w:rPr>
        <w:t>明治大学大学院</w:t>
      </w:r>
      <w:r w:rsidR="00290941">
        <w:rPr>
          <w:rFonts w:hint="eastAsia"/>
          <w:sz w:val="32"/>
          <w:szCs w:val="32"/>
          <w:lang w:eastAsia="zh-CN"/>
        </w:rPr>
        <w:t xml:space="preserve">　</w:t>
      </w:r>
      <w:r>
        <w:rPr>
          <w:rFonts w:hint="eastAsia"/>
          <w:sz w:val="32"/>
          <w:szCs w:val="32"/>
        </w:rPr>
        <w:t>理工学研究科</w:t>
      </w:r>
    </w:p>
    <w:p w14:paraId="607FAD73" w14:textId="5F679733" w:rsidR="00541062" w:rsidRDefault="00541062" w:rsidP="00541062">
      <w:pPr>
        <w:jc w:val="center"/>
        <w:rPr>
          <w:sz w:val="32"/>
          <w:szCs w:val="32"/>
        </w:rPr>
      </w:pPr>
      <w:r>
        <w:rPr>
          <w:rFonts w:hint="eastAsia"/>
          <w:sz w:val="32"/>
          <w:szCs w:val="32"/>
        </w:rPr>
        <w:t>２０</w:t>
      </w:r>
      <w:r w:rsidR="005B769E">
        <w:rPr>
          <w:rFonts w:hint="eastAsia"/>
          <w:sz w:val="32"/>
          <w:szCs w:val="32"/>
        </w:rPr>
        <w:t>２</w:t>
      </w:r>
      <w:r w:rsidR="00806B74">
        <w:rPr>
          <w:rFonts w:hint="eastAsia"/>
          <w:sz w:val="32"/>
          <w:szCs w:val="32"/>
        </w:rPr>
        <w:t>５</w:t>
      </w:r>
      <w:r>
        <w:rPr>
          <w:rFonts w:hint="eastAsia"/>
          <w:sz w:val="32"/>
          <w:szCs w:val="32"/>
        </w:rPr>
        <w:t>年度</w:t>
      </w:r>
    </w:p>
    <w:p w14:paraId="1D2DEE52" w14:textId="77777777" w:rsidR="00541062" w:rsidRDefault="00541062" w:rsidP="00541062">
      <w:pPr>
        <w:jc w:val="center"/>
        <w:rPr>
          <w:sz w:val="32"/>
          <w:szCs w:val="32"/>
        </w:rPr>
      </w:pPr>
      <w:r>
        <w:rPr>
          <w:rFonts w:hint="eastAsia"/>
          <w:sz w:val="32"/>
          <w:szCs w:val="32"/>
        </w:rPr>
        <w:t>修士学位請求論文</w:t>
      </w:r>
    </w:p>
    <w:p w14:paraId="061C7597" w14:textId="77777777" w:rsidR="00541062" w:rsidRDefault="00541062">
      <w:pPr>
        <w:rPr>
          <w:sz w:val="32"/>
          <w:szCs w:val="32"/>
        </w:rPr>
      </w:pPr>
    </w:p>
    <w:p w14:paraId="0CD7E55F" w14:textId="77777777" w:rsidR="00C63C2C" w:rsidRDefault="00352E00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2EEA4092"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32.7pt;margin-top:9pt;width:378.75pt;height:117pt;z-index:251652096">
            <v:textbox inset="5.85pt,.7pt,5.85pt,.7pt">
              <w:txbxContent>
                <w:p w14:paraId="60B5A343" w14:textId="77777777" w:rsidR="00B9676B" w:rsidRPr="00541062" w:rsidRDefault="00B9676B" w:rsidP="008B2BBB">
                  <w:pPr>
                    <w:rPr>
                      <w:sz w:val="32"/>
                      <w:szCs w:val="32"/>
                    </w:rPr>
                  </w:pPr>
                  <w:r w:rsidRPr="00541062">
                    <w:rPr>
                      <w:rFonts w:hint="eastAsia"/>
                      <w:sz w:val="32"/>
                      <w:szCs w:val="32"/>
                    </w:rPr>
                    <w:t>論文題名</w:t>
                  </w:r>
                  <w:r>
                    <w:rPr>
                      <w:rFonts w:hint="eastAsia"/>
                      <w:sz w:val="32"/>
                      <w:szCs w:val="32"/>
                    </w:rPr>
                    <w:t>：</w:t>
                  </w:r>
                </w:p>
              </w:txbxContent>
            </v:textbox>
          </v:shape>
        </w:pict>
      </w:r>
    </w:p>
    <w:p w14:paraId="518713E0" w14:textId="77777777" w:rsidR="00C63C2C" w:rsidRPr="00C63C2C" w:rsidRDefault="00C63C2C" w:rsidP="00C63C2C">
      <w:pPr>
        <w:rPr>
          <w:sz w:val="32"/>
          <w:szCs w:val="32"/>
        </w:rPr>
      </w:pPr>
    </w:p>
    <w:p w14:paraId="46125237" w14:textId="77777777" w:rsidR="00C63C2C" w:rsidRPr="00C63C2C" w:rsidRDefault="00C63C2C" w:rsidP="00C63C2C">
      <w:pPr>
        <w:rPr>
          <w:sz w:val="32"/>
          <w:szCs w:val="32"/>
        </w:rPr>
      </w:pPr>
    </w:p>
    <w:p w14:paraId="47E8D9A7" w14:textId="77777777" w:rsidR="00C63C2C" w:rsidRPr="00C63C2C" w:rsidRDefault="00C63C2C" w:rsidP="00C63C2C">
      <w:pPr>
        <w:rPr>
          <w:sz w:val="32"/>
          <w:szCs w:val="32"/>
        </w:rPr>
      </w:pPr>
    </w:p>
    <w:p w14:paraId="4AF2B50F" w14:textId="77777777" w:rsidR="00C63C2C" w:rsidRPr="00C63C2C" w:rsidRDefault="00C63C2C" w:rsidP="00C63C2C">
      <w:pPr>
        <w:rPr>
          <w:sz w:val="32"/>
          <w:szCs w:val="32"/>
        </w:rPr>
      </w:pPr>
    </w:p>
    <w:p w14:paraId="5C18CEAC" w14:textId="77777777" w:rsidR="00C63C2C" w:rsidRPr="00C63C2C" w:rsidRDefault="00352E00" w:rsidP="00C63C2C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6BBBFAF3">
          <v:shape id="_x0000_s1029" type="#_x0000_t202" style="position:absolute;left:0;text-align:left;margin-left:36.45pt;margin-top:0;width:375pt;height:36pt;z-index:251653120">
            <v:textbox inset="5.85pt,.7pt,5.85pt,.7pt">
              <w:txbxContent>
                <w:p w14:paraId="7DB4BF6E" w14:textId="77777777" w:rsidR="00B9676B" w:rsidRPr="00541062" w:rsidRDefault="00B9676B">
                  <w:pPr>
                    <w:rPr>
                      <w:sz w:val="32"/>
                      <w:szCs w:val="32"/>
                    </w:rPr>
                  </w:pPr>
                  <w:r>
                    <w:rPr>
                      <w:rFonts w:hint="eastAsia"/>
                      <w:sz w:val="32"/>
                      <w:szCs w:val="32"/>
                    </w:rPr>
                    <w:t>指導教員名：</w:t>
                  </w:r>
                </w:p>
              </w:txbxContent>
            </v:textbox>
          </v:shape>
        </w:pict>
      </w:r>
    </w:p>
    <w:p w14:paraId="3EBD8E9A" w14:textId="77777777" w:rsidR="00C63C2C" w:rsidRPr="00C63C2C" w:rsidRDefault="00C63C2C" w:rsidP="00C63C2C">
      <w:pPr>
        <w:rPr>
          <w:sz w:val="32"/>
          <w:szCs w:val="32"/>
        </w:rPr>
      </w:pPr>
    </w:p>
    <w:p w14:paraId="091475ED" w14:textId="77777777" w:rsidR="00C63C2C" w:rsidRPr="00C63C2C" w:rsidRDefault="00352E00" w:rsidP="00C63C2C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25973B48">
          <v:shape id="_x0000_s1030" type="#_x0000_t202" style="position:absolute;left:0;text-align:left;margin-left:36.45pt;margin-top:0;width:375pt;height:99pt;z-index:251654144">
            <v:textbox inset="5.85pt,.7pt,5.85pt,.7pt">
              <w:txbxContent>
                <w:p w14:paraId="7A631CE6" w14:textId="77777777" w:rsidR="00B9676B" w:rsidRPr="00541062" w:rsidRDefault="00B9676B" w:rsidP="002A32D0">
                  <w:pPr>
                    <w:ind w:firstLineChars="1100" w:firstLine="3520"/>
                    <w:rPr>
                      <w:sz w:val="32"/>
                      <w:szCs w:val="32"/>
                    </w:rPr>
                  </w:pPr>
                  <w:r>
                    <w:rPr>
                      <w:rFonts w:hint="eastAsia"/>
                      <w:sz w:val="32"/>
                      <w:szCs w:val="32"/>
                    </w:rPr>
                    <w:t>専攻</w:t>
                  </w:r>
                  <w:r w:rsidR="002A26BF">
                    <w:rPr>
                      <w:rFonts w:hint="eastAsia"/>
                      <w:sz w:val="32"/>
                      <w:szCs w:val="32"/>
                    </w:rPr>
                    <w:t xml:space="preserve">　　　　　　　</w:t>
                  </w:r>
                  <w:r w:rsidRPr="002A26BF">
                    <w:rPr>
                      <w:rFonts w:hint="eastAsia"/>
                      <w:sz w:val="32"/>
                      <w:szCs w:val="32"/>
                    </w:rPr>
                    <w:t>系</w:t>
                  </w:r>
                </w:p>
                <w:p w14:paraId="47589419" w14:textId="77777777" w:rsidR="00B9676B" w:rsidRPr="00290941" w:rsidRDefault="00B9676B">
                  <w:pPr>
                    <w:rPr>
                      <w:sz w:val="28"/>
                      <w:szCs w:val="28"/>
                    </w:rPr>
                  </w:pPr>
                </w:p>
                <w:p w14:paraId="2C365654" w14:textId="77777777" w:rsidR="00B9676B" w:rsidRPr="00541062" w:rsidRDefault="00B9676B">
                  <w:pPr>
                    <w:rPr>
                      <w:sz w:val="32"/>
                      <w:szCs w:val="32"/>
                    </w:rPr>
                  </w:pPr>
                  <w:r>
                    <w:rPr>
                      <w:rFonts w:hint="eastAsia"/>
                      <w:sz w:val="32"/>
                      <w:szCs w:val="32"/>
                    </w:rPr>
                    <w:t>請求者氏名：</w:t>
                  </w:r>
                </w:p>
              </w:txbxContent>
            </v:textbox>
          </v:shape>
        </w:pict>
      </w:r>
    </w:p>
    <w:p w14:paraId="70FCBF9D" w14:textId="77777777" w:rsidR="00C63C2C" w:rsidRPr="00C63C2C" w:rsidRDefault="00C63C2C" w:rsidP="00C63C2C">
      <w:pPr>
        <w:rPr>
          <w:sz w:val="32"/>
          <w:szCs w:val="32"/>
        </w:rPr>
      </w:pPr>
    </w:p>
    <w:p w14:paraId="2B4FE4EB" w14:textId="77777777" w:rsidR="00C63C2C" w:rsidRPr="00C63C2C" w:rsidRDefault="00C63C2C" w:rsidP="00C63C2C">
      <w:pPr>
        <w:rPr>
          <w:sz w:val="32"/>
          <w:szCs w:val="32"/>
        </w:rPr>
      </w:pPr>
    </w:p>
    <w:sectPr w:rsidR="00C63C2C" w:rsidRPr="00C63C2C" w:rsidSect="00B9676B">
      <w:headerReference w:type="default" r:id="rId6"/>
      <w:pgSz w:w="11907" w:h="16839" w:code="9"/>
      <w:pgMar w:top="2000" w:right="1701" w:bottom="1701" w:left="1701" w:header="2000" w:footer="110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9FEFBF" w14:textId="77777777" w:rsidR="000B351F" w:rsidRDefault="000B351F">
      <w:r>
        <w:separator/>
      </w:r>
    </w:p>
  </w:endnote>
  <w:endnote w:type="continuationSeparator" w:id="0">
    <w:p w14:paraId="559C09E1" w14:textId="77777777" w:rsidR="000B351F" w:rsidRDefault="000B35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A0E80" w14:textId="77777777" w:rsidR="000B351F" w:rsidRDefault="000B351F">
      <w:r>
        <w:separator/>
      </w:r>
    </w:p>
  </w:footnote>
  <w:footnote w:type="continuationSeparator" w:id="0">
    <w:p w14:paraId="1043E8A7" w14:textId="77777777" w:rsidR="000B351F" w:rsidRDefault="000B35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902EE" w14:textId="77777777" w:rsidR="00B9676B" w:rsidRPr="006F25C7" w:rsidRDefault="00B9676B" w:rsidP="006F25C7">
    <w:pPr>
      <w:pStyle w:val="a3"/>
      <w:jc w:val="right"/>
      <w:rPr>
        <w:sz w:val="20"/>
        <w:szCs w:val="20"/>
      </w:rPr>
    </w:pPr>
    <w:r>
      <w:rPr>
        <w:rFonts w:hint="eastAsia"/>
      </w:rPr>
      <w:t xml:space="preserve">                                               </w:t>
    </w:r>
    <w:r>
      <w:rPr>
        <w:rFonts w:hint="eastAsia"/>
      </w:rPr>
      <w:t xml:space="preserve">　　　　</w:t>
    </w:r>
    <w:r w:rsidRPr="00B9676B">
      <w:rPr>
        <w:rFonts w:hint="eastAsia"/>
        <w:sz w:val="20"/>
        <w:szCs w:val="20"/>
      </w:rPr>
      <w:t xml:space="preserve">　</w:t>
    </w:r>
    <w:r w:rsidRPr="006F25C7">
      <w:rPr>
        <w:rFonts w:hint="eastAsia"/>
        <w:sz w:val="20"/>
        <w:szCs w:val="20"/>
      </w:rPr>
      <w:t xml:space="preserve">　　</w:t>
    </w:r>
  </w:p>
  <w:p w14:paraId="5CC216A9" w14:textId="77777777" w:rsidR="00B9676B" w:rsidRPr="006F25C7" w:rsidRDefault="00B9676B" w:rsidP="006F25C7">
    <w:pPr>
      <w:pStyle w:val="a3"/>
      <w:jc w:val="right"/>
      <w:rPr>
        <w:sz w:val="20"/>
        <w:szCs w:val="20"/>
      </w:rPr>
    </w:pPr>
    <w:r w:rsidRPr="006F25C7">
      <w:rPr>
        <w:rFonts w:hint="eastAsia"/>
        <w:sz w:val="20"/>
        <w:szCs w:val="20"/>
      </w:rPr>
      <w:t xml:space="preserve">　　　　　　　　　　　　　　　　　　　　　　　　　　　　　　　</w:t>
    </w:r>
    <w:r w:rsidRPr="006F25C7">
      <w:rPr>
        <w:rFonts w:hint="eastAsia"/>
        <w:sz w:val="20"/>
        <w:szCs w:val="20"/>
      </w:rPr>
      <w:t xml:space="preserve"> </w:t>
    </w:r>
    <w:r w:rsidRPr="006F25C7">
      <w:rPr>
        <w:rFonts w:hint="eastAsia"/>
        <w:sz w:val="20"/>
        <w:szCs w:val="20"/>
      </w:rPr>
      <w:t xml:space="preserve">　</w:t>
    </w:r>
  </w:p>
  <w:p w14:paraId="1CEC460F" w14:textId="77777777" w:rsidR="00B9676B" w:rsidRPr="006F25C7" w:rsidRDefault="00B9676B" w:rsidP="006F25C7">
    <w:pPr>
      <w:pStyle w:val="a3"/>
      <w:jc w:val="right"/>
      <w:rPr>
        <w:sz w:val="28"/>
        <w:szCs w:val="28"/>
      </w:rPr>
    </w:pPr>
    <w:r w:rsidRPr="006F25C7">
      <w:rPr>
        <w:rFonts w:hint="eastAsia"/>
        <w:sz w:val="24"/>
      </w:rPr>
      <w:t xml:space="preserve">　　　　　　　　　　　　　　　　　　　　　　　　</w:t>
    </w:r>
    <w:r w:rsidRPr="006F25C7">
      <w:rPr>
        <w:rFonts w:hint="eastAsia"/>
        <w:sz w:val="28"/>
        <w:szCs w:val="28"/>
      </w:rPr>
      <w:t xml:space="preserve">　</w:t>
    </w:r>
    <w:r w:rsidRPr="006F25C7">
      <w:rPr>
        <w:rFonts w:hint="eastAsia"/>
        <w:sz w:val="28"/>
        <w:szCs w:val="28"/>
      </w:rPr>
      <w:t xml:space="preserve">  </w:t>
    </w:r>
    <w:r w:rsidRPr="006F25C7">
      <w:rPr>
        <w:rFonts w:hint="eastAsia"/>
        <w:sz w:val="28"/>
        <w:szCs w:val="28"/>
      </w:rPr>
      <w:t xml:space="preserve">　　　　</w:t>
    </w:r>
  </w:p>
  <w:p w14:paraId="2F48802C" w14:textId="77777777" w:rsidR="00B9676B" w:rsidRPr="006F25C7" w:rsidRDefault="00B9676B" w:rsidP="006F25C7">
    <w:pPr>
      <w:pStyle w:val="a3"/>
      <w:jc w:val="right"/>
      <w:rPr>
        <w:sz w:val="20"/>
        <w:szCs w:val="20"/>
      </w:rPr>
    </w:pPr>
    <w:r w:rsidRPr="006F25C7">
      <w:rPr>
        <w:rFonts w:hint="eastAsia"/>
      </w:rPr>
      <w:t xml:space="preserve">　　　　　　　　　　　　　　　　　　　　　　　　　　　　　　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isplayHorizontalDrawingGridEvery w:val="0"/>
  <w:displayVerticalDrawingGridEvery w:val="2"/>
  <w:characterSpacingControl w:val="compressPunctuation"/>
  <w:hdrShapeDefaults>
    <o:shapedefaults v:ext="edit" spidmax="20481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NrYwNzYyszQzNjBV0lEKTi0uzszPAykwrgUAnRP2bCwAAAA="/>
  </w:docVars>
  <w:rsids>
    <w:rsidRoot w:val="00541062"/>
    <w:rsid w:val="00016BD4"/>
    <w:rsid w:val="0002217B"/>
    <w:rsid w:val="00035D40"/>
    <w:rsid w:val="00070AEA"/>
    <w:rsid w:val="00081DF9"/>
    <w:rsid w:val="000B351F"/>
    <w:rsid w:val="000F34BE"/>
    <w:rsid w:val="00151093"/>
    <w:rsid w:val="00254EF7"/>
    <w:rsid w:val="00287730"/>
    <w:rsid w:val="00290941"/>
    <w:rsid w:val="002A26BF"/>
    <w:rsid w:val="002A32D0"/>
    <w:rsid w:val="002B4C16"/>
    <w:rsid w:val="0031297C"/>
    <w:rsid w:val="00313F92"/>
    <w:rsid w:val="003366FC"/>
    <w:rsid w:val="00352E00"/>
    <w:rsid w:val="003B7EC6"/>
    <w:rsid w:val="003C67F3"/>
    <w:rsid w:val="003F14C7"/>
    <w:rsid w:val="00403202"/>
    <w:rsid w:val="00413CEC"/>
    <w:rsid w:val="00435CA4"/>
    <w:rsid w:val="004B3F25"/>
    <w:rsid w:val="004E1E03"/>
    <w:rsid w:val="004F4A39"/>
    <w:rsid w:val="00501350"/>
    <w:rsid w:val="00541062"/>
    <w:rsid w:val="00542069"/>
    <w:rsid w:val="005A0EA9"/>
    <w:rsid w:val="005B769E"/>
    <w:rsid w:val="00641CA0"/>
    <w:rsid w:val="00656B5A"/>
    <w:rsid w:val="00666A33"/>
    <w:rsid w:val="006F25C7"/>
    <w:rsid w:val="00711D49"/>
    <w:rsid w:val="007122C5"/>
    <w:rsid w:val="00721E2A"/>
    <w:rsid w:val="00801F1F"/>
    <w:rsid w:val="00806B74"/>
    <w:rsid w:val="0084733E"/>
    <w:rsid w:val="0088576B"/>
    <w:rsid w:val="008A038E"/>
    <w:rsid w:val="008B2BBB"/>
    <w:rsid w:val="008C3C63"/>
    <w:rsid w:val="009078EE"/>
    <w:rsid w:val="00911E41"/>
    <w:rsid w:val="00913398"/>
    <w:rsid w:val="00917F46"/>
    <w:rsid w:val="009201A9"/>
    <w:rsid w:val="00921695"/>
    <w:rsid w:val="009714E4"/>
    <w:rsid w:val="009B4C62"/>
    <w:rsid w:val="009C56B9"/>
    <w:rsid w:val="00A36A74"/>
    <w:rsid w:val="00A436CB"/>
    <w:rsid w:val="00A523C2"/>
    <w:rsid w:val="00A54745"/>
    <w:rsid w:val="00A945D4"/>
    <w:rsid w:val="00AF73AC"/>
    <w:rsid w:val="00B13502"/>
    <w:rsid w:val="00B30961"/>
    <w:rsid w:val="00B60D70"/>
    <w:rsid w:val="00B62A76"/>
    <w:rsid w:val="00B9676B"/>
    <w:rsid w:val="00C31FA6"/>
    <w:rsid w:val="00C431E5"/>
    <w:rsid w:val="00C63C2C"/>
    <w:rsid w:val="00C70545"/>
    <w:rsid w:val="00CE4842"/>
    <w:rsid w:val="00D11BB8"/>
    <w:rsid w:val="00D312A9"/>
    <w:rsid w:val="00D37133"/>
    <w:rsid w:val="00D43EC6"/>
    <w:rsid w:val="00DA33BF"/>
    <w:rsid w:val="00E412BD"/>
    <w:rsid w:val="00E77BD6"/>
    <w:rsid w:val="00EC5FFF"/>
    <w:rsid w:val="00ED2E06"/>
    <w:rsid w:val="00EE427B"/>
    <w:rsid w:val="00F45E8D"/>
    <w:rsid w:val="00F51B70"/>
    <w:rsid w:val="00F96B31"/>
    <w:rsid w:val="00FB0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 fillcolor="white">
      <v:fill color="white"/>
      <v:textbox inset="5.85pt,.7pt,5.85pt,.7pt"/>
    </o:shapedefaults>
    <o:shapelayout v:ext="edit">
      <o:idmap v:ext="edit" data="1"/>
      <o:rules v:ext="edit">
        <o:r id="V:Rule1" type="callout" idref="#_x0000_s1043"/>
        <o:r id="V:Rule2" type="callout" idref="#_x0000_s1044"/>
        <o:r id="V:Rule3" type="callout" idref="#_x0000_s1040"/>
        <o:r id="V:Rule4" type="callout" idref="#_x0000_s1041"/>
      </o:rules>
    </o:shapelayout>
  </w:shapeDefaults>
  <w:decimalSymbol w:val="."/>
  <w:listSeparator w:val=","/>
  <w14:docId w14:val="044F16E7"/>
  <w15:chartTrackingRefBased/>
  <w15:docId w15:val="{AA38DAFA-087A-4C24-BFD7-FD26D2C71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541062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rsid w:val="00541062"/>
    <w:pPr>
      <w:tabs>
        <w:tab w:val="center" w:pos="4252"/>
        <w:tab w:val="right" w:pos="8504"/>
      </w:tabs>
      <w:snapToGrid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6</Words>
  <Characters>40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明治大学大学院　理工学研究科</vt:lpstr>
      <vt:lpstr>明治大学大学院　理工学研究科</vt:lpstr>
    </vt:vector>
  </TitlesOfParts>
  <Company>明治大学</Company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明治大学大学院　理工学研究科</dc:title>
  <dc:subject/>
  <dc:creator>事務システム課</dc:creator>
  <cp:keywords/>
  <cp:lastModifiedBy>sst</cp:lastModifiedBy>
  <cp:revision>17</cp:revision>
  <cp:lastPrinted>2016-11-30T03:35:00Z</cp:lastPrinted>
  <dcterms:created xsi:type="dcterms:W3CDTF">2020-11-24T05:01:00Z</dcterms:created>
  <dcterms:modified xsi:type="dcterms:W3CDTF">2025-12-15T07:57:00Z</dcterms:modified>
</cp:coreProperties>
</file>